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8C3" w:rsidRDefault="005C28C3">
      <w:pPr>
        <w:rPr>
          <w:rFonts w:ascii="Arial" w:hAnsi="Arial" w:cs="Arial"/>
          <w:sz w:val="24"/>
          <w:szCs w:val="24"/>
        </w:rPr>
      </w:pPr>
      <w:r w:rsidRPr="005C28C3">
        <w:rPr>
          <w:rFonts w:ascii="Arial" w:hAnsi="Arial" w:cs="Arial"/>
          <w:sz w:val="24"/>
          <w:szCs w:val="24"/>
        </w:rPr>
        <w:t>Hoofdvraag:</w:t>
      </w:r>
      <w:r w:rsidRPr="005C28C3">
        <w:rPr>
          <w:rFonts w:ascii="Arial" w:hAnsi="Arial" w:cs="Arial"/>
          <w:sz w:val="24"/>
          <w:szCs w:val="24"/>
        </w:rPr>
        <w:br/>
      </w:r>
      <w:r>
        <w:rPr>
          <w:rFonts w:ascii="Arial" w:hAnsi="Arial" w:cs="Arial"/>
          <w:sz w:val="24"/>
          <w:szCs w:val="24"/>
        </w:rPr>
        <w:t>Wat bevat een leerzaam spel over internetveiligheid voor kinderen?</w:t>
      </w:r>
    </w:p>
    <w:p w:rsidR="005C28C3" w:rsidRDefault="005C28C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elvraag:</w:t>
      </w:r>
    </w:p>
    <w:p w:rsidR="005C28C3" w:rsidRDefault="005C28C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e houden we de kinderen geïnteresseerd in ons spel?</w:t>
      </w:r>
    </w:p>
    <w:p w:rsidR="005C28C3" w:rsidRDefault="005C28C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lke elementen kunnen we toevoegen om een competitief element te creëren?</w:t>
      </w:r>
    </w:p>
    <w:p w:rsidR="005C28C3" w:rsidRDefault="005C28C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e kunnen we de voortgang van de spelers opslaan?</w:t>
      </w:r>
    </w:p>
    <w:p w:rsidR="005C28C3" w:rsidRDefault="005C28C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lke balans voor werk en resultaat is juist?</w:t>
      </w:r>
    </w:p>
    <w:p w:rsidR="005C28C3" w:rsidRDefault="005C28C3">
      <w:pPr>
        <w:rPr>
          <w:rFonts w:ascii="Arial" w:hAnsi="Arial" w:cs="Arial"/>
          <w:sz w:val="24"/>
          <w:szCs w:val="24"/>
        </w:rPr>
      </w:pPr>
    </w:p>
    <w:p w:rsidR="009A1FAA" w:rsidRDefault="009A1FA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gramma van eisen:</w:t>
      </w:r>
    </w:p>
    <w:p w:rsidR="007540A2" w:rsidRDefault="007540A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Nep of echt</w:t>
      </w:r>
      <w:r>
        <w:rPr>
          <w:rFonts w:ascii="Arial" w:hAnsi="Arial" w:cs="Arial"/>
          <w:sz w:val="24"/>
          <w:szCs w:val="24"/>
        </w:rPr>
        <w:br/>
        <w:t>Concept van de sociaal media moet goede uitleg bevatten omdat niet elk kind bekend er mee is.</w:t>
      </w:r>
      <w:r>
        <w:rPr>
          <w:rFonts w:ascii="Arial" w:hAnsi="Arial" w:cs="Arial"/>
          <w:sz w:val="24"/>
          <w:szCs w:val="24"/>
        </w:rPr>
        <w:br/>
        <w:t>De moeilijkheidsgraad moet naar mate van tijd hoger gelegd worden.</w:t>
      </w:r>
      <w:r>
        <w:rPr>
          <w:rFonts w:ascii="Arial" w:hAnsi="Arial" w:cs="Arial"/>
          <w:sz w:val="24"/>
          <w:szCs w:val="24"/>
        </w:rPr>
        <w:br/>
        <w:t>Een hintsysteem moet toegevoegd worden en op de juiste manier geïmplementeerd worden.</w:t>
      </w:r>
    </w:p>
    <w:p w:rsidR="00D31A77" w:rsidRDefault="007540A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Snelle Renner</w:t>
      </w:r>
      <w:r>
        <w:rPr>
          <w:rFonts w:ascii="Arial" w:hAnsi="Arial" w:cs="Arial"/>
          <w:sz w:val="24"/>
          <w:szCs w:val="24"/>
        </w:rPr>
        <w:br/>
        <w:t>Verschillende levels moeten verschillende thema’s hebben (zoals; woestijn, oceaan, ijs, etc.).</w:t>
      </w:r>
      <w:r>
        <w:rPr>
          <w:rFonts w:ascii="Arial" w:hAnsi="Arial" w:cs="Arial"/>
          <w:sz w:val="24"/>
          <w:szCs w:val="24"/>
        </w:rPr>
        <w:br/>
        <w:t>Voor een vraag in het spel moet genoeg tijd gegeven worden.</w:t>
      </w:r>
      <w:r>
        <w:rPr>
          <w:rFonts w:ascii="Arial" w:hAnsi="Arial" w:cs="Arial"/>
          <w:sz w:val="24"/>
          <w:szCs w:val="24"/>
        </w:rPr>
        <w:br/>
        <w:t>Verschillende ‘power-ups’ moeten toegevoegd worden.</w:t>
      </w:r>
      <w:r w:rsidR="00D31A77">
        <w:rPr>
          <w:rFonts w:ascii="Arial" w:hAnsi="Arial" w:cs="Arial"/>
          <w:sz w:val="24"/>
          <w:szCs w:val="24"/>
        </w:rPr>
        <w:br/>
        <w:t xml:space="preserve">Het aantal </w:t>
      </w:r>
      <w:proofErr w:type="spellStart"/>
      <w:r w:rsidR="00D31A77">
        <w:rPr>
          <w:rFonts w:ascii="Arial" w:hAnsi="Arial" w:cs="Arial"/>
          <w:sz w:val="24"/>
          <w:szCs w:val="24"/>
        </w:rPr>
        <w:t>lanes</w:t>
      </w:r>
      <w:proofErr w:type="spellEnd"/>
      <w:r w:rsidR="00D31A77">
        <w:rPr>
          <w:rFonts w:ascii="Arial" w:hAnsi="Arial" w:cs="Arial"/>
          <w:sz w:val="24"/>
          <w:szCs w:val="24"/>
        </w:rPr>
        <w:t xml:space="preserve"> in het spel moet veranderd kunnen worden.</w:t>
      </w:r>
    </w:p>
    <w:p w:rsidR="00D31A77" w:rsidRPr="005C28C3" w:rsidRDefault="00D31A7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Profiel</w:t>
      </w:r>
      <w:r>
        <w:rPr>
          <w:rFonts w:ascii="Arial" w:hAnsi="Arial" w:cs="Arial"/>
          <w:sz w:val="24"/>
          <w:szCs w:val="24"/>
        </w:rPr>
        <w:br/>
        <w:t xml:space="preserve">De items uit de </w:t>
      </w:r>
      <w:proofErr w:type="spellStart"/>
      <w:r>
        <w:rPr>
          <w:rFonts w:ascii="Arial" w:hAnsi="Arial" w:cs="Arial"/>
          <w:sz w:val="24"/>
          <w:szCs w:val="24"/>
        </w:rPr>
        <w:t>lootboxes</w:t>
      </w:r>
      <w:proofErr w:type="spellEnd"/>
      <w:r>
        <w:rPr>
          <w:rFonts w:ascii="Arial" w:hAnsi="Arial" w:cs="Arial"/>
          <w:sz w:val="24"/>
          <w:szCs w:val="24"/>
        </w:rPr>
        <w:t xml:space="preserve"> moeten toepasbaar zijn aan het profiel.</w:t>
      </w:r>
      <w:bookmarkStart w:id="0" w:name="_GoBack"/>
      <w:bookmarkEnd w:id="0"/>
    </w:p>
    <w:sectPr w:rsidR="00D31A77" w:rsidRPr="005C28C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xNDY3szA1MLAwMDJT0lEKTi0uzszPAykwrAUAXIQbqywAAAA="/>
  </w:docVars>
  <w:rsids>
    <w:rsidRoot w:val="00781C79"/>
    <w:rsid w:val="005C28C3"/>
    <w:rsid w:val="00653940"/>
    <w:rsid w:val="007540A2"/>
    <w:rsid w:val="00781C79"/>
    <w:rsid w:val="009A1FAA"/>
    <w:rsid w:val="00A87DF5"/>
    <w:rsid w:val="00D31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1FFA7"/>
  <w15:chartTrackingRefBased/>
  <w15:docId w15:val="{E687DD34-B2FB-4059-B9BB-B25F1F2B1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46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st Bol</dc:creator>
  <cp:keywords/>
  <dc:description/>
  <cp:lastModifiedBy>Joost Bol</cp:lastModifiedBy>
  <cp:revision>1</cp:revision>
  <dcterms:created xsi:type="dcterms:W3CDTF">2020-12-15T08:16:00Z</dcterms:created>
  <dcterms:modified xsi:type="dcterms:W3CDTF">2020-12-15T10:33:00Z</dcterms:modified>
</cp:coreProperties>
</file>